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E2D051" w14:textId="0B7B8C0E" w:rsidR="00785B3E" w:rsidRPr="00C12950" w:rsidRDefault="00785B3E" w:rsidP="00785B3E">
      <w:pPr>
        <w:pStyle w:val="Heading1"/>
      </w:pPr>
      <w:r w:rsidRPr="00C12950">
        <w:t xml:space="preserve">Lesson Plan </w:t>
      </w:r>
    </w:p>
    <w:tbl>
      <w:tblPr>
        <w:tblW w:w="10366" w:type="dxa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1"/>
        <w:gridCol w:w="180"/>
        <w:gridCol w:w="3060"/>
        <w:gridCol w:w="900"/>
        <w:gridCol w:w="180"/>
        <w:gridCol w:w="1080"/>
        <w:gridCol w:w="1440"/>
        <w:gridCol w:w="2655"/>
      </w:tblGrid>
      <w:tr w:rsidR="00785B3E" w:rsidRPr="00C12950" w14:paraId="2A9A1621" w14:textId="77777777" w:rsidTr="000F09A0">
        <w:trPr>
          <w:trHeight w:hRule="exact" w:val="400"/>
        </w:trPr>
        <w:tc>
          <w:tcPr>
            <w:tcW w:w="10366" w:type="dxa"/>
            <w:gridSpan w:val="8"/>
            <w:tcBorders>
              <w:top w:val="single" w:sz="19" w:space="0" w:color="000000"/>
              <w:left w:val="single" w:sz="18" w:space="0" w:color="000000"/>
              <w:bottom w:val="single" w:sz="5" w:space="0" w:color="000000"/>
              <w:right w:val="single" w:sz="18" w:space="0" w:color="000000"/>
            </w:tcBorders>
            <w:shd w:val="clear" w:color="auto" w:fill="000000"/>
          </w:tcPr>
          <w:p w14:paraId="555EA2D8" w14:textId="1DB8A9EA" w:rsidR="00785B3E" w:rsidRPr="00C12950" w:rsidRDefault="00785B3E" w:rsidP="000F09A0">
            <w:pPr>
              <w:pStyle w:val="TableParagraph"/>
              <w:spacing w:before="54"/>
              <w:ind w:left="5"/>
              <w:jc w:val="center"/>
              <w:rPr>
                <w:rFonts w:ascii="Arial" w:eastAsia="Arial" w:hAnsi="Arial" w:cs="Arial"/>
              </w:rPr>
            </w:pPr>
            <w:r w:rsidRPr="00C12950">
              <w:rPr>
                <w:rFonts w:ascii="Arial"/>
                <w:b/>
                <w:color w:val="FFFFFF"/>
                <w:spacing w:val="-1"/>
              </w:rPr>
              <w:t>Lesson</w:t>
            </w:r>
            <w:r w:rsidRPr="00C12950">
              <w:rPr>
                <w:rFonts w:ascii="Arial"/>
                <w:b/>
                <w:color w:val="FFFFFF"/>
              </w:rPr>
              <w:t xml:space="preserve"> </w:t>
            </w:r>
            <w:r w:rsidRPr="00C12950">
              <w:rPr>
                <w:rFonts w:ascii="Arial"/>
                <w:b/>
                <w:color w:val="FFFFFF"/>
                <w:spacing w:val="-1"/>
              </w:rPr>
              <w:t>Plan</w:t>
            </w:r>
            <w:r w:rsidRPr="00C12950">
              <w:rPr>
                <w:rFonts w:ascii="Arial"/>
                <w:b/>
                <w:color w:val="FFFFFF"/>
                <w:spacing w:val="-2"/>
              </w:rPr>
              <w:t xml:space="preserve"> </w:t>
            </w:r>
            <w:bookmarkStart w:id="0" w:name="_GoBack"/>
            <w:bookmarkEnd w:id="0"/>
          </w:p>
        </w:tc>
      </w:tr>
      <w:tr w:rsidR="00785B3E" w:rsidRPr="00C12950" w14:paraId="60824085" w14:textId="77777777" w:rsidTr="000F09A0">
        <w:trPr>
          <w:trHeight w:hRule="exact" w:val="470"/>
        </w:trPr>
        <w:tc>
          <w:tcPr>
            <w:tcW w:w="1051" w:type="dxa"/>
            <w:gridSpan w:val="2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5" w:space="0" w:color="000000"/>
            </w:tcBorders>
          </w:tcPr>
          <w:p w14:paraId="744FCBC6" w14:textId="77777777" w:rsidR="00785B3E" w:rsidRPr="00C12950" w:rsidRDefault="00785B3E" w:rsidP="000F09A0">
            <w:pPr>
              <w:pStyle w:val="TableParagraph"/>
              <w:ind w:left="202" w:right="125" w:hanging="94"/>
              <w:rPr>
                <w:rFonts w:ascii="Arial" w:eastAsia="Arial" w:hAnsi="Arial" w:cs="Arial"/>
                <w:sz w:val="20"/>
                <w:szCs w:val="20"/>
              </w:rPr>
            </w:pPr>
            <w:r w:rsidRPr="00C12950">
              <w:rPr>
                <w:rFonts w:ascii="Arial"/>
                <w:spacing w:val="-1"/>
                <w:sz w:val="20"/>
              </w:rPr>
              <w:t>Group</w:t>
            </w:r>
            <w:r w:rsidRPr="00C12950">
              <w:rPr>
                <w:rFonts w:ascii="Arial"/>
                <w:spacing w:val="-9"/>
                <w:sz w:val="20"/>
              </w:rPr>
              <w:t xml:space="preserve"> </w:t>
            </w:r>
            <w:r w:rsidRPr="00C12950">
              <w:rPr>
                <w:rFonts w:ascii="Arial"/>
                <w:spacing w:val="-1"/>
                <w:sz w:val="20"/>
              </w:rPr>
              <w:t>or</w:t>
            </w:r>
            <w:r w:rsidRPr="00C12950">
              <w:rPr>
                <w:rFonts w:ascii="Arial"/>
                <w:spacing w:val="23"/>
                <w:w w:val="99"/>
                <w:sz w:val="20"/>
              </w:rPr>
              <w:t xml:space="preserve"> </w:t>
            </w:r>
            <w:r w:rsidRPr="00C12950">
              <w:rPr>
                <w:rFonts w:ascii="Arial"/>
                <w:sz w:val="20"/>
              </w:rPr>
              <w:t>course</w:t>
            </w:r>
          </w:p>
        </w:tc>
        <w:tc>
          <w:tcPr>
            <w:tcW w:w="414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495853" w14:textId="77777777" w:rsidR="00785B3E" w:rsidRPr="00C12950" w:rsidRDefault="00F7272F" w:rsidP="000F09A0">
            <w:r w:rsidRPr="00C12950">
              <w:t>Professional Practice for IT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CE497B" w14:textId="77777777" w:rsidR="00785B3E" w:rsidRPr="00C12950" w:rsidRDefault="00785B3E" w:rsidP="000F09A0">
            <w:pPr>
              <w:pStyle w:val="TableParagraph"/>
              <w:spacing w:before="111"/>
              <w:ind w:left="322"/>
              <w:rPr>
                <w:rFonts w:ascii="Arial" w:eastAsia="Arial" w:hAnsi="Arial" w:cs="Arial"/>
                <w:sz w:val="20"/>
                <w:szCs w:val="20"/>
              </w:rPr>
            </w:pPr>
            <w:r w:rsidRPr="00C12950">
              <w:rPr>
                <w:rFonts w:ascii="Arial"/>
                <w:spacing w:val="-1"/>
                <w:sz w:val="20"/>
              </w:rPr>
              <w:t>Date</w:t>
            </w:r>
          </w:p>
        </w:tc>
        <w:tc>
          <w:tcPr>
            <w:tcW w:w="409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000000"/>
            </w:tcBorders>
          </w:tcPr>
          <w:p w14:paraId="10E5F204" w14:textId="47B00059" w:rsidR="00785B3E" w:rsidRPr="00C12950" w:rsidRDefault="00F7272F" w:rsidP="000F09A0">
            <w:r w:rsidRPr="00C12950">
              <w:t>Wednesday 17 October</w:t>
            </w:r>
          </w:p>
        </w:tc>
      </w:tr>
      <w:tr w:rsidR="00785B3E" w:rsidRPr="00C12950" w14:paraId="3B6B7542" w14:textId="77777777" w:rsidTr="000F09A0">
        <w:trPr>
          <w:trHeight w:hRule="exact" w:val="470"/>
        </w:trPr>
        <w:tc>
          <w:tcPr>
            <w:tcW w:w="1051" w:type="dxa"/>
            <w:gridSpan w:val="2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5" w:space="0" w:color="000000"/>
            </w:tcBorders>
          </w:tcPr>
          <w:p w14:paraId="7FF20993" w14:textId="77777777" w:rsidR="00785B3E" w:rsidRPr="00C12950" w:rsidRDefault="00785B3E" w:rsidP="000F09A0">
            <w:pPr>
              <w:pStyle w:val="TableParagraph"/>
              <w:ind w:left="291" w:right="196" w:hanging="111"/>
              <w:rPr>
                <w:rFonts w:ascii="Arial" w:eastAsia="Arial" w:hAnsi="Arial" w:cs="Arial"/>
                <w:sz w:val="20"/>
                <w:szCs w:val="20"/>
              </w:rPr>
            </w:pPr>
            <w:r w:rsidRPr="00C12950">
              <w:rPr>
                <w:rFonts w:ascii="Arial"/>
                <w:spacing w:val="-1"/>
                <w:sz w:val="20"/>
              </w:rPr>
              <w:t>Lesson</w:t>
            </w:r>
            <w:r w:rsidRPr="00C12950">
              <w:rPr>
                <w:rFonts w:ascii="Arial"/>
                <w:spacing w:val="23"/>
                <w:w w:val="99"/>
                <w:sz w:val="20"/>
              </w:rPr>
              <w:t xml:space="preserve"> </w:t>
            </w:r>
            <w:r w:rsidRPr="00C12950">
              <w:rPr>
                <w:rFonts w:ascii="Arial"/>
                <w:spacing w:val="-1"/>
                <w:sz w:val="20"/>
              </w:rPr>
              <w:t>topic</w:t>
            </w:r>
          </w:p>
        </w:tc>
        <w:tc>
          <w:tcPr>
            <w:tcW w:w="414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6655C0" w14:textId="460A2E5F" w:rsidR="00785B3E" w:rsidRPr="00C12950" w:rsidRDefault="00F7272F" w:rsidP="000F09A0">
            <w:r w:rsidRPr="00C12950">
              <w:t>CV and self-presentation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F45848" w14:textId="77777777" w:rsidR="00785B3E" w:rsidRPr="00C12950" w:rsidRDefault="00785B3E" w:rsidP="000F09A0">
            <w:pPr>
              <w:pStyle w:val="TableParagraph"/>
              <w:ind w:left="260" w:right="210" w:hanging="48"/>
              <w:rPr>
                <w:rFonts w:ascii="Arial" w:eastAsia="Arial" w:hAnsi="Arial" w:cs="Arial"/>
                <w:sz w:val="20"/>
                <w:szCs w:val="20"/>
              </w:rPr>
            </w:pPr>
            <w:r w:rsidRPr="00C12950">
              <w:rPr>
                <w:rFonts w:ascii="Arial"/>
                <w:spacing w:val="-1"/>
                <w:sz w:val="20"/>
              </w:rPr>
              <w:t>Lesson</w:t>
            </w:r>
            <w:r w:rsidRPr="00C12950">
              <w:rPr>
                <w:rFonts w:ascii="Arial"/>
                <w:spacing w:val="23"/>
                <w:w w:val="99"/>
                <w:sz w:val="20"/>
              </w:rPr>
              <w:t xml:space="preserve"> </w:t>
            </w:r>
            <w:r w:rsidRPr="00C12950">
              <w:rPr>
                <w:rFonts w:ascii="Arial"/>
                <w:spacing w:val="-1"/>
                <w:sz w:val="20"/>
              </w:rPr>
              <w:t>length</w:t>
            </w:r>
          </w:p>
        </w:tc>
        <w:tc>
          <w:tcPr>
            <w:tcW w:w="409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000000"/>
            </w:tcBorders>
          </w:tcPr>
          <w:p w14:paraId="43EB781B" w14:textId="0FA1DCC3" w:rsidR="00785B3E" w:rsidRPr="00C12950" w:rsidRDefault="00F7272F" w:rsidP="000F09A0">
            <w:r w:rsidRPr="00C12950">
              <w:t>1 hour 45 minutes</w:t>
            </w:r>
          </w:p>
        </w:tc>
      </w:tr>
      <w:tr w:rsidR="00785B3E" w:rsidRPr="00C12950" w14:paraId="17096E75" w14:textId="77777777" w:rsidTr="000F09A0">
        <w:trPr>
          <w:trHeight w:hRule="exact" w:val="929"/>
        </w:trPr>
        <w:tc>
          <w:tcPr>
            <w:tcW w:w="10366" w:type="dxa"/>
            <w:gridSpan w:val="8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18" w:space="0" w:color="000000"/>
            </w:tcBorders>
          </w:tcPr>
          <w:p w14:paraId="4F9EEE0B" w14:textId="77777777" w:rsidR="00785B3E" w:rsidRPr="00C12950" w:rsidRDefault="00785B3E" w:rsidP="000F09A0">
            <w:pPr>
              <w:pStyle w:val="TableParagraph"/>
              <w:spacing w:line="226" w:lineRule="exact"/>
              <w:ind w:left="85"/>
              <w:rPr>
                <w:rFonts w:ascii="Arial" w:eastAsia="Arial" w:hAnsi="Arial" w:cs="Arial"/>
                <w:spacing w:val="-1"/>
                <w:sz w:val="20"/>
                <w:szCs w:val="20"/>
              </w:rPr>
            </w:pPr>
            <w:r w:rsidRPr="00C12950">
              <w:rPr>
                <w:rFonts w:ascii="Arial" w:eastAsia="Arial" w:hAnsi="Arial" w:cs="Arial"/>
                <w:spacing w:val="-1"/>
                <w:sz w:val="20"/>
                <w:szCs w:val="20"/>
              </w:rPr>
              <w:t>Learning</w:t>
            </w:r>
            <w:r w:rsidRPr="00C12950">
              <w:rPr>
                <w:rFonts w:ascii="Arial" w:eastAsia="Arial" w:hAnsi="Arial" w:cs="Arial"/>
                <w:spacing w:val="-4"/>
                <w:sz w:val="20"/>
                <w:szCs w:val="20"/>
              </w:rPr>
              <w:t xml:space="preserve"> </w:t>
            </w:r>
            <w:r w:rsidRPr="00C12950">
              <w:rPr>
                <w:rFonts w:ascii="Arial" w:eastAsia="Arial" w:hAnsi="Arial" w:cs="Arial"/>
                <w:spacing w:val="-1"/>
                <w:sz w:val="20"/>
                <w:szCs w:val="20"/>
              </w:rPr>
              <w:t>Objectives</w:t>
            </w:r>
            <w:r w:rsidRPr="00C12950">
              <w:rPr>
                <w:rFonts w:ascii="Arial" w:eastAsia="Arial" w:hAnsi="Arial" w:cs="Arial"/>
                <w:spacing w:val="-4"/>
                <w:sz w:val="20"/>
                <w:szCs w:val="20"/>
              </w:rPr>
              <w:t xml:space="preserve"> </w:t>
            </w:r>
            <w:r w:rsidRPr="00C12950">
              <w:rPr>
                <w:rFonts w:ascii="Arial" w:eastAsia="Arial" w:hAnsi="Arial" w:cs="Arial"/>
                <w:sz w:val="20"/>
                <w:szCs w:val="20"/>
              </w:rPr>
              <w:t>–</w:t>
            </w:r>
            <w:r w:rsidRPr="00C12950">
              <w:rPr>
                <w:rFonts w:ascii="Arial" w:eastAsia="Arial" w:hAnsi="Arial" w:cs="Arial"/>
                <w:spacing w:val="-3"/>
                <w:sz w:val="20"/>
                <w:szCs w:val="20"/>
              </w:rPr>
              <w:t xml:space="preserve"> </w:t>
            </w:r>
            <w:r w:rsidRPr="00C12950">
              <w:rPr>
                <w:rFonts w:ascii="Arial" w:eastAsia="Arial" w:hAnsi="Arial" w:cs="Arial"/>
                <w:spacing w:val="1"/>
                <w:sz w:val="20"/>
                <w:szCs w:val="20"/>
              </w:rPr>
              <w:t>during</w:t>
            </w:r>
            <w:r w:rsidRPr="00C12950">
              <w:rPr>
                <w:rFonts w:ascii="Arial" w:eastAsia="Arial" w:hAnsi="Arial" w:cs="Arial"/>
                <w:spacing w:val="-3"/>
                <w:sz w:val="20"/>
                <w:szCs w:val="20"/>
              </w:rPr>
              <w:t xml:space="preserve"> </w:t>
            </w:r>
            <w:r w:rsidRPr="00C12950">
              <w:rPr>
                <w:rFonts w:ascii="Arial" w:eastAsia="Arial" w:hAnsi="Arial" w:cs="Arial"/>
                <w:spacing w:val="-1"/>
                <w:sz w:val="20"/>
                <w:szCs w:val="20"/>
              </w:rPr>
              <w:t>this</w:t>
            </w:r>
            <w:r w:rsidRPr="00C12950">
              <w:rPr>
                <w:rFonts w:ascii="Arial" w:eastAsia="Arial" w:hAnsi="Arial" w:cs="Arial"/>
                <w:spacing w:val="-4"/>
                <w:sz w:val="20"/>
                <w:szCs w:val="20"/>
              </w:rPr>
              <w:t xml:space="preserve"> </w:t>
            </w:r>
            <w:r w:rsidRPr="00C12950">
              <w:rPr>
                <w:rFonts w:ascii="Arial" w:eastAsia="Arial" w:hAnsi="Arial" w:cs="Arial"/>
                <w:sz w:val="20"/>
                <w:szCs w:val="20"/>
              </w:rPr>
              <w:t>session</w:t>
            </w:r>
            <w:r w:rsidRPr="00C12950">
              <w:rPr>
                <w:rFonts w:ascii="Arial" w:eastAsia="Arial" w:hAnsi="Arial" w:cs="Arial"/>
                <w:spacing w:val="-5"/>
                <w:sz w:val="20"/>
                <w:szCs w:val="20"/>
              </w:rPr>
              <w:t xml:space="preserve"> </w:t>
            </w:r>
            <w:r w:rsidRPr="00C12950">
              <w:rPr>
                <w:rFonts w:ascii="Arial" w:eastAsia="Arial" w:hAnsi="Arial" w:cs="Arial"/>
                <w:sz w:val="20"/>
                <w:szCs w:val="20"/>
              </w:rPr>
              <w:t>the</w:t>
            </w:r>
            <w:r w:rsidRPr="00C12950">
              <w:rPr>
                <w:rFonts w:ascii="Arial" w:eastAsia="Arial" w:hAnsi="Arial" w:cs="Arial"/>
                <w:spacing w:val="-6"/>
                <w:sz w:val="20"/>
                <w:szCs w:val="20"/>
              </w:rPr>
              <w:t xml:space="preserve"> </w:t>
            </w:r>
            <w:r w:rsidRPr="00C12950">
              <w:rPr>
                <w:rFonts w:ascii="Arial" w:eastAsia="Arial" w:hAnsi="Arial" w:cs="Arial"/>
                <w:sz w:val="20"/>
                <w:szCs w:val="20"/>
              </w:rPr>
              <w:t>learners</w:t>
            </w:r>
            <w:r w:rsidRPr="00C12950"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will:</w:t>
            </w:r>
          </w:p>
          <w:p w14:paraId="1F1F0798" w14:textId="77777777" w:rsidR="00F7272F" w:rsidRPr="00C12950" w:rsidRDefault="00F7272F" w:rsidP="00F7272F">
            <w:pPr>
              <w:pStyle w:val="TableParagraph"/>
              <w:numPr>
                <w:ilvl w:val="0"/>
                <w:numId w:val="1"/>
              </w:numPr>
              <w:spacing w:line="226" w:lineRule="exact"/>
              <w:rPr>
                <w:rFonts w:ascii="Arial" w:eastAsia="Arial" w:hAnsi="Arial" w:cs="Arial"/>
                <w:spacing w:val="-1"/>
                <w:sz w:val="20"/>
                <w:szCs w:val="20"/>
              </w:rPr>
            </w:pPr>
            <w:r w:rsidRPr="00C12950">
              <w:rPr>
                <w:rFonts w:ascii="Arial" w:eastAsia="Arial" w:hAnsi="Arial" w:cs="Arial"/>
                <w:spacing w:val="-1"/>
                <w:sz w:val="20"/>
                <w:szCs w:val="20"/>
              </w:rPr>
              <w:t>Produce a draft CV</w:t>
            </w:r>
          </w:p>
          <w:p w14:paraId="247E2977" w14:textId="56DF78D6" w:rsidR="00F7272F" w:rsidRPr="00C12950" w:rsidRDefault="00F7272F" w:rsidP="00F7272F">
            <w:pPr>
              <w:pStyle w:val="TableParagraph"/>
              <w:numPr>
                <w:ilvl w:val="0"/>
                <w:numId w:val="1"/>
              </w:numPr>
              <w:spacing w:line="226" w:lineRule="exact"/>
              <w:rPr>
                <w:rFonts w:ascii="Arial" w:eastAsia="Arial" w:hAnsi="Arial" w:cs="Arial"/>
                <w:sz w:val="20"/>
                <w:szCs w:val="20"/>
              </w:rPr>
            </w:pPr>
            <w:r w:rsidRPr="00C12950">
              <w:rPr>
                <w:rFonts w:ascii="Arial" w:eastAsia="Arial" w:hAnsi="Arial" w:cs="Arial"/>
                <w:spacing w:val="-1"/>
                <w:sz w:val="20"/>
                <w:szCs w:val="20"/>
              </w:rPr>
              <w:t>Reflect on personal presentation</w:t>
            </w:r>
          </w:p>
        </w:tc>
      </w:tr>
      <w:tr w:rsidR="00785B3E" w:rsidRPr="00C12950" w14:paraId="77AC0EA2" w14:textId="77777777" w:rsidTr="000F09A0">
        <w:trPr>
          <w:trHeight w:hRule="exact" w:val="240"/>
        </w:trPr>
        <w:tc>
          <w:tcPr>
            <w:tcW w:w="871" w:type="dxa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5" w:space="0" w:color="000000"/>
            </w:tcBorders>
            <w:shd w:val="clear" w:color="auto" w:fill="E1E1E1"/>
          </w:tcPr>
          <w:p w14:paraId="5FDF4922" w14:textId="77777777" w:rsidR="00785B3E" w:rsidRPr="00C12950" w:rsidRDefault="00785B3E" w:rsidP="000F09A0">
            <w:pPr>
              <w:pStyle w:val="TableParagraph"/>
              <w:spacing w:line="226" w:lineRule="exact"/>
              <w:ind w:left="190"/>
              <w:rPr>
                <w:rFonts w:ascii="Arial" w:eastAsia="Arial" w:hAnsi="Arial" w:cs="Arial"/>
                <w:sz w:val="20"/>
                <w:szCs w:val="20"/>
              </w:rPr>
            </w:pPr>
            <w:r w:rsidRPr="00C12950">
              <w:rPr>
                <w:rFonts w:ascii="Arial"/>
                <w:sz w:val="20"/>
              </w:rPr>
              <w:t>Time</w:t>
            </w:r>
          </w:p>
        </w:tc>
        <w:tc>
          <w:tcPr>
            <w:tcW w:w="324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1E1E1"/>
          </w:tcPr>
          <w:p w14:paraId="140573E6" w14:textId="77777777" w:rsidR="00785B3E" w:rsidRPr="00C12950" w:rsidRDefault="00785B3E" w:rsidP="000F09A0">
            <w:pPr>
              <w:pStyle w:val="TableParagraph"/>
              <w:spacing w:line="226" w:lineRule="exact"/>
              <w:ind w:left="913"/>
              <w:rPr>
                <w:rFonts w:ascii="Arial" w:eastAsia="Arial" w:hAnsi="Arial" w:cs="Arial"/>
                <w:sz w:val="20"/>
                <w:szCs w:val="20"/>
              </w:rPr>
            </w:pPr>
            <w:r w:rsidRPr="00C12950">
              <w:rPr>
                <w:rFonts w:ascii="Arial"/>
                <w:spacing w:val="-1"/>
                <w:sz w:val="20"/>
              </w:rPr>
              <w:t>Content</w:t>
            </w:r>
            <w:r w:rsidRPr="00C12950">
              <w:rPr>
                <w:rFonts w:ascii="Arial"/>
                <w:spacing w:val="-8"/>
                <w:sz w:val="20"/>
              </w:rPr>
              <w:t xml:space="preserve"> </w:t>
            </w:r>
            <w:r w:rsidRPr="00C12950">
              <w:rPr>
                <w:rFonts w:ascii="Arial"/>
                <w:sz w:val="20"/>
              </w:rPr>
              <w:t>-</w:t>
            </w:r>
            <w:r w:rsidRPr="00C12950">
              <w:rPr>
                <w:rFonts w:ascii="Arial"/>
                <w:spacing w:val="-6"/>
                <w:sz w:val="20"/>
              </w:rPr>
              <w:t xml:space="preserve"> </w:t>
            </w:r>
            <w:r w:rsidRPr="00C12950">
              <w:rPr>
                <w:rFonts w:ascii="Arial"/>
                <w:sz w:val="20"/>
              </w:rPr>
              <w:t>Topics</w:t>
            </w:r>
          </w:p>
        </w:tc>
        <w:tc>
          <w:tcPr>
            <w:tcW w:w="3600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1E1E1"/>
          </w:tcPr>
          <w:p w14:paraId="303BEA2A" w14:textId="77777777" w:rsidR="00785B3E" w:rsidRPr="00C12950" w:rsidRDefault="00785B3E" w:rsidP="000F09A0">
            <w:pPr>
              <w:pStyle w:val="TableParagraph"/>
              <w:spacing w:line="226" w:lineRule="exact"/>
              <w:rPr>
                <w:rFonts w:ascii="Arial" w:eastAsia="Arial" w:hAnsi="Arial" w:cs="Arial"/>
                <w:sz w:val="20"/>
                <w:szCs w:val="20"/>
              </w:rPr>
            </w:pPr>
            <w:r w:rsidRPr="00C12950">
              <w:rPr>
                <w:rFonts w:ascii="Arial"/>
                <w:spacing w:val="-1"/>
                <w:sz w:val="20"/>
              </w:rPr>
              <w:t>Teaching &amp; Learning</w:t>
            </w:r>
            <w:r w:rsidRPr="00C12950">
              <w:rPr>
                <w:rFonts w:ascii="Arial"/>
                <w:spacing w:val="-18"/>
                <w:sz w:val="20"/>
              </w:rPr>
              <w:t xml:space="preserve"> </w:t>
            </w:r>
            <w:r w:rsidRPr="00C12950">
              <w:rPr>
                <w:rFonts w:ascii="Arial"/>
                <w:spacing w:val="-1"/>
                <w:sz w:val="20"/>
              </w:rPr>
              <w:t>Methods</w:t>
            </w:r>
          </w:p>
        </w:tc>
        <w:tc>
          <w:tcPr>
            <w:tcW w:w="2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000000"/>
            </w:tcBorders>
            <w:shd w:val="clear" w:color="auto" w:fill="E1E1E1"/>
          </w:tcPr>
          <w:p w14:paraId="05931C29" w14:textId="77777777" w:rsidR="00785B3E" w:rsidRPr="00C12950" w:rsidRDefault="00785B3E" w:rsidP="000F09A0">
            <w:pPr>
              <w:pStyle w:val="TableParagraph"/>
              <w:spacing w:line="226" w:lineRule="exact"/>
              <w:ind w:left="510"/>
              <w:rPr>
                <w:rFonts w:ascii="Arial" w:eastAsia="Arial" w:hAnsi="Arial" w:cs="Arial"/>
                <w:sz w:val="20"/>
                <w:szCs w:val="20"/>
              </w:rPr>
            </w:pPr>
            <w:r w:rsidRPr="00C12950">
              <w:rPr>
                <w:rFonts w:ascii="Arial"/>
                <w:spacing w:val="-1"/>
                <w:sz w:val="20"/>
              </w:rPr>
              <w:t>Resources</w:t>
            </w:r>
            <w:r w:rsidRPr="00C12950">
              <w:rPr>
                <w:rFonts w:ascii="Arial"/>
                <w:spacing w:val="-16"/>
                <w:sz w:val="20"/>
              </w:rPr>
              <w:t xml:space="preserve"> </w:t>
            </w:r>
          </w:p>
        </w:tc>
      </w:tr>
      <w:tr w:rsidR="00785B3E" w:rsidRPr="00C12950" w14:paraId="546FA314" w14:textId="77777777" w:rsidTr="00F7272F">
        <w:trPr>
          <w:trHeight w:hRule="exact" w:val="2125"/>
        </w:trPr>
        <w:tc>
          <w:tcPr>
            <w:tcW w:w="871" w:type="dxa"/>
            <w:tcBorders>
              <w:top w:val="single" w:sz="5" w:space="0" w:color="000000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1EBA5078" w14:textId="47901C2C" w:rsidR="00785B3E" w:rsidRPr="00C12950" w:rsidRDefault="00F7272F" w:rsidP="000F09A0">
            <w:r w:rsidRPr="00C12950">
              <w:t>5-10</w:t>
            </w:r>
          </w:p>
        </w:tc>
        <w:tc>
          <w:tcPr>
            <w:tcW w:w="3240" w:type="dxa"/>
            <w:gridSpan w:val="2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6CADC98F" w14:textId="0F56AE19" w:rsidR="00785B3E" w:rsidRPr="00C12950" w:rsidRDefault="00F7272F" w:rsidP="000F09A0">
            <w:r w:rsidRPr="00C12950">
              <w:t>Introduce Stage 5: presentation</w:t>
            </w:r>
          </w:p>
        </w:tc>
        <w:tc>
          <w:tcPr>
            <w:tcW w:w="3600" w:type="dxa"/>
            <w:gridSpan w:val="4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199EC648" w14:textId="77777777" w:rsidR="00785B3E" w:rsidRPr="00C12950" w:rsidRDefault="00F7272F" w:rsidP="000F09A0">
            <w:r w:rsidRPr="00C12950">
              <w:t>Use Moodle to review previous stages of the course.</w:t>
            </w:r>
          </w:p>
          <w:p w14:paraId="0ED45974" w14:textId="77777777" w:rsidR="00F7272F" w:rsidRPr="00C12950" w:rsidRDefault="00F7272F" w:rsidP="000F09A0">
            <w:r w:rsidRPr="00C12950">
              <w:t>Introduce the topic of stage 5: how to present yourself well. This covers job applications, appearance, attitude etc.</w:t>
            </w:r>
          </w:p>
          <w:p w14:paraId="621A551B" w14:textId="03785D6F" w:rsidR="00F7272F" w:rsidRPr="00C12950" w:rsidRDefault="00F7272F" w:rsidP="000F09A0">
            <w:r w:rsidRPr="00C12950">
              <w:t>Survey the class about job applications. Who has done it before? What was it like?</w:t>
            </w:r>
          </w:p>
        </w:tc>
        <w:tc>
          <w:tcPr>
            <w:tcW w:w="2655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273FC4DA" w14:textId="3BA517D5" w:rsidR="00785B3E" w:rsidRPr="00C12950" w:rsidRDefault="00F7272F" w:rsidP="000F09A0">
            <w:r w:rsidRPr="00C12950">
              <w:t>Moodle</w:t>
            </w:r>
          </w:p>
        </w:tc>
      </w:tr>
      <w:tr w:rsidR="00785B3E" w:rsidRPr="00C12950" w14:paraId="44C04AE6" w14:textId="77777777" w:rsidTr="00F773B8">
        <w:trPr>
          <w:trHeight w:hRule="exact" w:val="2565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59D025D5" w14:textId="4C68780A" w:rsidR="00785B3E" w:rsidRPr="00C12950" w:rsidRDefault="00C12950" w:rsidP="000F09A0">
            <w:r>
              <w:t>20-30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26B14DD0" w14:textId="77777777" w:rsidR="00785B3E" w:rsidRPr="00C12950" w:rsidRDefault="00F773B8" w:rsidP="000F09A0">
            <w:r w:rsidRPr="00C12950">
              <w:t>Producing an effective CV</w:t>
            </w:r>
          </w:p>
          <w:p w14:paraId="3C2E8F5E" w14:textId="77777777" w:rsidR="00F773B8" w:rsidRPr="00C12950" w:rsidRDefault="00F773B8" w:rsidP="00F773B8">
            <w:pPr>
              <w:pStyle w:val="ListParagraph"/>
              <w:numPr>
                <w:ilvl w:val="0"/>
                <w:numId w:val="2"/>
              </w:numPr>
            </w:pPr>
            <w:r w:rsidRPr="00C12950">
              <w:t>First impressions</w:t>
            </w:r>
          </w:p>
          <w:p w14:paraId="19E550D1" w14:textId="77777777" w:rsidR="00F773B8" w:rsidRPr="00C12950" w:rsidRDefault="00F773B8" w:rsidP="00F773B8">
            <w:pPr>
              <w:pStyle w:val="ListParagraph"/>
              <w:numPr>
                <w:ilvl w:val="0"/>
                <w:numId w:val="2"/>
              </w:numPr>
            </w:pPr>
            <w:r w:rsidRPr="00C12950">
              <w:t>Formatting</w:t>
            </w:r>
          </w:p>
          <w:p w14:paraId="0D5A2810" w14:textId="77777777" w:rsidR="00F773B8" w:rsidRPr="00C12950" w:rsidRDefault="00F773B8" w:rsidP="00F773B8">
            <w:pPr>
              <w:pStyle w:val="ListParagraph"/>
              <w:numPr>
                <w:ilvl w:val="0"/>
                <w:numId w:val="2"/>
              </w:numPr>
            </w:pPr>
            <w:r w:rsidRPr="00C12950">
              <w:t>Content</w:t>
            </w:r>
          </w:p>
          <w:p w14:paraId="214847FA" w14:textId="10B26486" w:rsidR="00F773B8" w:rsidRPr="00C12950" w:rsidRDefault="00F773B8" w:rsidP="00F773B8">
            <w:pPr>
              <w:pStyle w:val="ListParagraph"/>
              <w:numPr>
                <w:ilvl w:val="0"/>
                <w:numId w:val="2"/>
              </w:numPr>
            </w:pPr>
            <w:r w:rsidRPr="00C12950">
              <w:t>Structure</w:t>
            </w:r>
          </w:p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161F270B" w14:textId="77777777" w:rsidR="00785B3E" w:rsidRPr="00C12950" w:rsidRDefault="00F773B8" w:rsidP="000F09A0">
            <w:r w:rsidRPr="00C12950">
              <w:t>Show slide presentation of CV formatting. Class discussion about the effect of formatting, even when divorced from content.</w:t>
            </w:r>
          </w:p>
          <w:p w14:paraId="19E6DE12" w14:textId="77777777" w:rsidR="00F773B8" w:rsidRPr="00C12950" w:rsidRDefault="00F773B8" w:rsidP="000F09A0">
            <w:r w:rsidRPr="00C12950">
              <w:t>Class brainstorm: what goes in a CV? What doesn’t go?</w:t>
            </w:r>
          </w:p>
          <w:p w14:paraId="6CFE155D" w14:textId="2DD8AF68" w:rsidR="00C12950" w:rsidRPr="00C12950" w:rsidRDefault="00C12950" w:rsidP="000F09A0">
            <w:r w:rsidRPr="00C12950">
              <w:t>How do you know how to organi</w:t>
            </w:r>
            <w:r>
              <w:t>s</w:t>
            </w:r>
            <w:r w:rsidRPr="00C12950">
              <w:t>e the information?</w:t>
            </w:r>
          </w:p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6FBFD42D" w14:textId="77777777" w:rsidR="00785B3E" w:rsidRPr="00C12950" w:rsidRDefault="00F773B8" w:rsidP="000F09A0">
            <w:r w:rsidRPr="00C12950">
              <w:t>PPT with CV formats</w:t>
            </w:r>
          </w:p>
          <w:p w14:paraId="6A867EED" w14:textId="6741DCCD" w:rsidR="00F773B8" w:rsidRPr="00C12950" w:rsidRDefault="00F773B8" w:rsidP="000F09A0">
            <w:r w:rsidRPr="00C12950">
              <w:t>Whiteboard and markers</w:t>
            </w:r>
          </w:p>
        </w:tc>
      </w:tr>
      <w:tr w:rsidR="00785B3E" w:rsidRPr="00C12950" w14:paraId="0A79618C" w14:textId="77777777" w:rsidTr="00C12950">
        <w:trPr>
          <w:trHeight w:hRule="exact" w:val="1695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20063C9D" w14:textId="5ED1EE06" w:rsidR="00785B3E" w:rsidRPr="00C12950" w:rsidRDefault="00C12950" w:rsidP="000F09A0">
            <w:r>
              <w:t>20-30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2A500B75" w14:textId="0F65B89F" w:rsidR="00785B3E" w:rsidRPr="00C12950" w:rsidRDefault="00C12950" w:rsidP="000F09A0">
            <w:r>
              <w:t>Activity: write a CV</w:t>
            </w:r>
          </w:p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0405519A" w14:textId="77777777" w:rsidR="00785B3E" w:rsidRDefault="00C12950" w:rsidP="000F09A0">
            <w:r>
              <w:t>Learners who already have a CV are to update or remake it. Otherwise start one from scratch as a master copy to build on</w:t>
            </w:r>
            <w:r w:rsidR="00E8496C">
              <w:t>.</w:t>
            </w:r>
          </w:p>
          <w:p w14:paraId="5BD458BA" w14:textId="4C661079" w:rsidR="00E8496C" w:rsidRPr="00C12950" w:rsidRDefault="00E8496C" w:rsidP="000F09A0">
            <w:r>
              <w:t>Guided by lecturer.</w:t>
            </w:r>
          </w:p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7C5CAD82" w14:textId="1DD3F52F" w:rsidR="00785B3E" w:rsidRPr="00C12950" w:rsidRDefault="00785B3E" w:rsidP="000F09A0"/>
        </w:tc>
      </w:tr>
      <w:tr w:rsidR="00785B3E" w:rsidRPr="00C12950" w14:paraId="622A25FC" w14:textId="77777777" w:rsidTr="00E8496C">
        <w:trPr>
          <w:trHeight w:hRule="exact" w:val="1549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6D9FDB26" w14:textId="0224F77F" w:rsidR="00785B3E" w:rsidRPr="00C12950" w:rsidRDefault="00E8496C" w:rsidP="000F09A0">
            <w:r>
              <w:t>If time left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28A72FDA" w14:textId="0292CC66" w:rsidR="00785B3E" w:rsidRPr="00C12950" w:rsidRDefault="00E8496C" w:rsidP="000F09A0">
            <w:r>
              <w:t>Personal presentation</w:t>
            </w:r>
          </w:p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271454BD" w14:textId="77777777" w:rsidR="00785B3E" w:rsidRDefault="00E8496C" w:rsidP="000F09A0">
            <w:r>
              <w:t>In pairs or small groups, discuss what aspects of yourself influence others’ perceptions of you.</w:t>
            </w:r>
          </w:p>
          <w:p w14:paraId="30E3792A" w14:textId="5203A868" w:rsidR="00E8496C" w:rsidRPr="00C12950" w:rsidRDefault="00E8496C" w:rsidP="000F09A0">
            <w:r>
              <w:t>As a class, discuss things you can do to control these perceptions.</w:t>
            </w:r>
          </w:p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21AC183A" w14:textId="77777777" w:rsidR="00785B3E" w:rsidRPr="00C12950" w:rsidRDefault="00785B3E" w:rsidP="000F09A0"/>
        </w:tc>
      </w:tr>
      <w:tr w:rsidR="00785B3E" w:rsidRPr="00C12950" w14:paraId="0F0EDF3B" w14:textId="77777777" w:rsidTr="00E8496C">
        <w:trPr>
          <w:trHeight w:hRule="exact" w:val="1854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2ECC8252" w14:textId="0493431B" w:rsidR="00785B3E" w:rsidRPr="00C12950" w:rsidRDefault="00E8496C" w:rsidP="000F09A0">
            <w:r>
              <w:t>Remaining time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76B042E0" w14:textId="53B90B94" w:rsidR="00785B3E" w:rsidRPr="00C12950" w:rsidRDefault="00E8496C" w:rsidP="000F09A0">
            <w:r>
              <w:t>Activity: reflect on controlling others’ perceptions</w:t>
            </w:r>
          </w:p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63028954" w14:textId="6800DFB6" w:rsidR="00785B3E" w:rsidRPr="00C12950" w:rsidRDefault="00E8496C" w:rsidP="000F09A0">
            <w:r>
              <w:t>In your own section in the class notebook, write a short reflection on how you control people’s perceptions of you: What do you do well? What could you do better? What can’t you control? What needs more investigation?</w:t>
            </w:r>
          </w:p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735B4264" w14:textId="6771D846" w:rsidR="00785B3E" w:rsidRPr="00C12950" w:rsidRDefault="00E8496C" w:rsidP="000F09A0">
            <w:r>
              <w:t>Class notebook</w:t>
            </w:r>
          </w:p>
        </w:tc>
      </w:tr>
      <w:tr w:rsidR="00785B3E" w:rsidRPr="00C12950" w14:paraId="1AE92493" w14:textId="77777777" w:rsidTr="000F09A0">
        <w:trPr>
          <w:trHeight w:hRule="exact" w:val="1800"/>
        </w:trPr>
        <w:tc>
          <w:tcPr>
            <w:tcW w:w="5011" w:type="dxa"/>
            <w:gridSpan w:val="4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5" w:space="0" w:color="000000"/>
            </w:tcBorders>
          </w:tcPr>
          <w:p w14:paraId="6CCDEC5D" w14:textId="77777777" w:rsidR="00785B3E" w:rsidRDefault="00785B3E" w:rsidP="000F09A0">
            <w:pPr>
              <w:pStyle w:val="TableParagraph"/>
              <w:ind w:left="85" w:right="630"/>
              <w:rPr>
                <w:rFonts w:ascii="Arial"/>
                <w:spacing w:val="-8"/>
                <w:sz w:val="20"/>
              </w:rPr>
            </w:pPr>
            <w:r w:rsidRPr="00C12950">
              <w:rPr>
                <w:rFonts w:ascii="Arial"/>
                <w:spacing w:val="-1"/>
                <w:sz w:val="20"/>
              </w:rPr>
              <w:lastRenderedPageBreak/>
              <w:t>Formative</w:t>
            </w:r>
            <w:r w:rsidRPr="00C12950">
              <w:rPr>
                <w:rFonts w:ascii="Arial"/>
                <w:spacing w:val="-6"/>
                <w:sz w:val="20"/>
              </w:rPr>
              <w:t xml:space="preserve"> </w:t>
            </w:r>
            <w:r w:rsidRPr="00C12950">
              <w:rPr>
                <w:rFonts w:ascii="Arial"/>
                <w:sz w:val="20"/>
              </w:rPr>
              <w:t>Assessment</w:t>
            </w:r>
            <w:r w:rsidRPr="00C12950">
              <w:rPr>
                <w:rFonts w:ascii="Arial"/>
                <w:spacing w:val="-8"/>
                <w:sz w:val="20"/>
              </w:rPr>
              <w:t xml:space="preserve"> methods:</w:t>
            </w:r>
          </w:p>
          <w:p w14:paraId="7A3B6344" w14:textId="77777777" w:rsidR="00C12950" w:rsidRPr="00C12950" w:rsidRDefault="00C12950" w:rsidP="00C12950">
            <w:pPr>
              <w:pStyle w:val="TableParagraph"/>
              <w:numPr>
                <w:ilvl w:val="0"/>
                <w:numId w:val="3"/>
              </w:numPr>
              <w:ind w:right="63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8"/>
                <w:sz w:val="20"/>
              </w:rPr>
              <w:t>Start building a draft CV</w:t>
            </w:r>
          </w:p>
          <w:p w14:paraId="3B0A2B7E" w14:textId="535C1A31" w:rsidR="00C12950" w:rsidRPr="00C12950" w:rsidRDefault="00C12950" w:rsidP="00C12950">
            <w:pPr>
              <w:pStyle w:val="TableParagraph"/>
              <w:numPr>
                <w:ilvl w:val="0"/>
                <w:numId w:val="3"/>
              </w:numPr>
              <w:ind w:right="63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8"/>
                <w:sz w:val="20"/>
              </w:rPr>
              <w:t>Write a quick reflection on personal presentation</w:t>
            </w:r>
          </w:p>
        </w:tc>
        <w:tc>
          <w:tcPr>
            <w:tcW w:w="5355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000000"/>
            </w:tcBorders>
          </w:tcPr>
          <w:p w14:paraId="10334BA1" w14:textId="77777777" w:rsidR="00785B3E" w:rsidRPr="00C12950" w:rsidRDefault="00785B3E" w:rsidP="000F09A0">
            <w:pPr>
              <w:pStyle w:val="TableParagraph"/>
              <w:spacing w:line="229" w:lineRule="exact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 w:rsidRPr="00C12950">
              <w:rPr>
                <w:rFonts w:ascii="Arial"/>
                <w:spacing w:val="-1"/>
                <w:sz w:val="20"/>
              </w:rPr>
              <w:t>Evaluation</w:t>
            </w:r>
            <w:r w:rsidRPr="00C12950">
              <w:rPr>
                <w:rFonts w:ascii="Arial"/>
                <w:spacing w:val="-8"/>
                <w:sz w:val="20"/>
              </w:rPr>
              <w:t xml:space="preserve"> process </w:t>
            </w:r>
            <w:r w:rsidRPr="00C12950">
              <w:rPr>
                <w:rFonts w:ascii="Arial"/>
                <w:sz w:val="20"/>
              </w:rPr>
              <w:t>to obtain feedback</w:t>
            </w:r>
            <w:r w:rsidRPr="00C12950">
              <w:rPr>
                <w:rFonts w:ascii="Arial"/>
                <w:spacing w:val="-3"/>
                <w:sz w:val="20"/>
              </w:rPr>
              <w:t xml:space="preserve"> </w:t>
            </w:r>
            <w:r w:rsidRPr="00C12950">
              <w:rPr>
                <w:rFonts w:ascii="Arial"/>
                <w:spacing w:val="-1"/>
                <w:sz w:val="20"/>
              </w:rPr>
              <w:t>on</w:t>
            </w:r>
            <w:r w:rsidRPr="00C12950">
              <w:rPr>
                <w:rFonts w:ascii="Arial"/>
                <w:spacing w:val="-8"/>
                <w:sz w:val="20"/>
              </w:rPr>
              <w:t xml:space="preserve"> </w:t>
            </w:r>
            <w:r w:rsidRPr="00C12950">
              <w:rPr>
                <w:rFonts w:ascii="Arial"/>
                <w:spacing w:val="-1"/>
                <w:sz w:val="20"/>
              </w:rPr>
              <w:t>teaching:</w:t>
            </w:r>
          </w:p>
        </w:tc>
      </w:tr>
      <w:tr w:rsidR="00785B3E" w:rsidRPr="00C12950" w14:paraId="565DF6BD" w14:textId="77777777" w:rsidTr="000F09A0">
        <w:trPr>
          <w:trHeight w:hRule="exact" w:val="1325"/>
        </w:trPr>
        <w:tc>
          <w:tcPr>
            <w:tcW w:w="10366" w:type="dxa"/>
            <w:gridSpan w:val="8"/>
            <w:tcBorders>
              <w:top w:val="single" w:sz="5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7D2CE102" w14:textId="77777777" w:rsidR="00785B3E" w:rsidRPr="00C12950" w:rsidRDefault="00785B3E" w:rsidP="000F09A0">
            <w:pPr>
              <w:pStyle w:val="TableParagraph"/>
              <w:spacing w:line="229" w:lineRule="exact"/>
              <w:ind w:left="85"/>
              <w:rPr>
                <w:rFonts w:ascii="Arial" w:eastAsia="Arial" w:hAnsi="Arial" w:cs="Arial"/>
                <w:sz w:val="20"/>
                <w:szCs w:val="20"/>
              </w:rPr>
            </w:pPr>
            <w:r w:rsidRPr="00C12950">
              <w:rPr>
                <w:rFonts w:ascii="Arial"/>
                <w:spacing w:val="-1"/>
                <w:sz w:val="20"/>
              </w:rPr>
              <w:t>Notes</w:t>
            </w:r>
            <w:r w:rsidRPr="00C12950">
              <w:rPr>
                <w:rFonts w:ascii="Arial"/>
                <w:sz w:val="20"/>
              </w:rPr>
              <w:t>:</w:t>
            </w:r>
          </w:p>
          <w:p w14:paraId="3DC1001D" w14:textId="77777777" w:rsidR="00785B3E" w:rsidRPr="00C12950" w:rsidRDefault="00785B3E" w:rsidP="000F09A0">
            <w:pPr>
              <w:pStyle w:val="TableParagraph"/>
              <w:spacing w:before="3"/>
              <w:rPr>
                <w:rFonts w:ascii="Arial" w:eastAsia="Arial" w:hAnsi="Arial" w:cs="Arial"/>
                <w:b/>
                <w:bCs/>
                <w:sz w:val="19"/>
                <w:szCs w:val="19"/>
              </w:rPr>
            </w:pPr>
          </w:p>
          <w:p w14:paraId="302E3213" w14:textId="1F662EBD" w:rsidR="00785B3E" w:rsidRPr="00C12950" w:rsidRDefault="00785B3E" w:rsidP="000F09A0">
            <w:pPr>
              <w:pStyle w:val="TableParagraph"/>
              <w:spacing w:line="200" w:lineRule="atLeast"/>
              <w:ind w:left="-1"/>
              <w:rPr>
                <w:rFonts w:ascii="Arial" w:eastAsia="Arial" w:hAnsi="Arial" w:cs="Arial"/>
                <w:sz w:val="20"/>
                <w:szCs w:val="20"/>
              </w:rPr>
            </w:pPr>
            <w:r w:rsidRPr="00C12950">
              <w:rPr>
                <w:rFonts w:ascii="Arial" w:eastAsia="Arial" w:hAnsi="Arial" w:cs="Arial"/>
                <w:noProof/>
                <w:sz w:val="20"/>
                <w:szCs w:val="20"/>
              </w:rPr>
              <w:drawing>
                <wp:inline distT="0" distB="0" distL="0" distR="0" wp14:anchorId="4F0C8D26" wp14:editId="2F8FBBA7">
                  <wp:extent cx="218083" cy="276034"/>
                  <wp:effectExtent l="0" t="0" r="0" b="0"/>
                  <wp:docPr id="104" name="image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5.pn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083" cy="2760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A425B">
              <w:rPr>
                <w:rFonts w:ascii="Arial" w:eastAsia="Arial" w:hAnsi="Arial" w:cs="Arial"/>
                <w:sz w:val="20"/>
                <w:szCs w:val="20"/>
              </w:rPr>
              <w:t xml:space="preserve">Provide resource on Moodle: </w:t>
            </w:r>
            <w:r w:rsidR="007A425B" w:rsidRPr="007A425B">
              <w:rPr>
                <w:rFonts w:ascii="Arial" w:eastAsia="Arial" w:hAnsi="Arial" w:cs="Arial"/>
                <w:sz w:val="20"/>
                <w:szCs w:val="20"/>
              </w:rPr>
              <w:t>https://www.invisionapp.com/inside-design/creatives-work-dress-code</w:t>
            </w:r>
          </w:p>
          <w:p w14:paraId="7743DF10" w14:textId="77777777" w:rsidR="00785B3E" w:rsidRPr="00C12950" w:rsidRDefault="00785B3E" w:rsidP="000F09A0">
            <w:pPr>
              <w:pStyle w:val="TableParagrap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01D152B1" w14:textId="77777777" w:rsidR="00785B3E" w:rsidRPr="00C12950" w:rsidRDefault="00785B3E" w:rsidP="000F09A0">
            <w:pPr>
              <w:pStyle w:val="TableParagraph"/>
              <w:spacing w:before="9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</w:tc>
      </w:tr>
    </w:tbl>
    <w:p w14:paraId="6DCF9178" w14:textId="77777777" w:rsidR="00772472" w:rsidRPr="00C12950" w:rsidRDefault="00772472"/>
    <w:sectPr w:rsidR="00772472" w:rsidRPr="00C12950" w:rsidSect="00B3005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F9CF56" w14:textId="77777777" w:rsidR="002A1615" w:rsidRDefault="002A1615" w:rsidP="00820B8D">
      <w:r>
        <w:separator/>
      </w:r>
    </w:p>
  </w:endnote>
  <w:endnote w:type="continuationSeparator" w:id="0">
    <w:p w14:paraId="16332619" w14:textId="77777777" w:rsidR="002A1615" w:rsidRDefault="002A1615" w:rsidP="00820B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FFB9FF" w14:textId="77777777" w:rsidR="00820B8D" w:rsidRDefault="00820B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9CE8A9" w14:textId="77777777" w:rsidR="00820B8D" w:rsidRDefault="00820B8D" w:rsidP="00820B8D">
    <w:pPr>
      <w:spacing w:before="1" w:line="172" w:lineRule="exact"/>
      <w:jc w:val="center"/>
      <w:rPr>
        <w:rFonts w:ascii="Arial" w:eastAsia="Arial" w:hAnsi="Arial" w:cs="Arial"/>
        <w:sz w:val="15"/>
        <w:szCs w:val="15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38611CF" wp14:editId="4965D9FC">
          <wp:simplePos x="0" y="0"/>
          <wp:positionH relativeFrom="column">
            <wp:posOffset>457200</wp:posOffset>
          </wp:positionH>
          <wp:positionV relativeFrom="paragraph">
            <wp:posOffset>-135717</wp:posOffset>
          </wp:positionV>
          <wp:extent cx="594851" cy="20955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C by attributio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851" cy="209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/>
        <w:spacing w:val="-1"/>
        <w:sz w:val="15"/>
      </w:rPr>
      <w:t>Bronwyn Hegarty,</w:t>
    </w:r>
    <w:r>
      <w:rPr>
        <w:rFonts w:ascii="Arial"/>
        <w:sz w:val="15"/>
      </w:rPr>
      <w:t xml:space="preserve"> </w:t>
    </w:r>
    <w:r>
      <w:rPr>
        <w:rFonts w:ascii="Arial"/>
        <w:spacing w:val="-1"/>
        <w:sz w:val="15"/>
      </w:rPr>
      <w:t>Learning and</w:t>
    </w:r>
    <w:r>
      <w:rPr>
        <w:rFonts w:ascii="Arial"/>
        <w:sz w:val="15"/>
      </w:rPr>
      <w:t xml:space="preserve"> </w:t>
    </w:r>
    <w:r>
      <w:rPr>
        <w:rFonts w:ascii="Arial"/>
        <w:spacing w:val="-1"/>
        <w:sz w:val="15"/>
      </w:rPr>
      <w:t>Teaching Development Team,</w:t>
    </w:r>
    <w:r>
      <w:rPr>
        <w:rFonts w:ascii="Arial"/>
        <w:spacing w:val="1"/>
        <w:sz w:val="15"/>
      </w:rPr>
      <w:t xml:space="preserve"> </w:t>
    </w:r>
    <w:r>
      <w:rPr>
        <w:rFonts w:ascii="Arial"/>
        <w:spacing w:val="-1"/>
        <w:sz w:val="15"/>
      </w:rPr>
      <w:t>Otago Polytechnic</w:t>
    </w:r>
    <w:r>
      <w:rPr>
        <w:rFonts w:ascii="Arial"/>
        <w:sz w:val="15"/>
      </w:rPr>
      <w:t xml:space="preserve"> </w:t>
    </w:r>
    <w:r>
      <w:rPr>
        <w:rFonts w:ascii="Arial"/>
        <w:spacing w:val="-1"/>
        <w:sz w:val="15"/>
      </w:rPr>
      <w:t>2018</w:t>
    </w:r>
  </w:p>
  <w:p w14:paraId="20969DB2" w14:textId="77777777" w:rsidR="00820B8D" w:rsidRDefault="00820B8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1B73F1" w14:textId="77777777" w:rsidR="00820B8D" w:rsidRDefault="00820B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34A54C" w14:textId="77777777" w:rsidR="002A1615" w:rsidRDefault="002A1615" w:rsidP="00820B8D">
      <w:r>
        <w:separator/>
      </w:r>
    </w:p>
  </w:footnote>
  <w:footnote w:type="continuationSeparator" w:id="0">
    <w:p w14:paraId="7D17CCD0" w14:textId="77777777" w:rsidR="002A1615" w:rsidRDefault="002A1615" w:rsidP="00820B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29D8C7" w14:textId="77777777" w:rsidR="00820B8D" w:rsidRDefault="00820B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6D808E" w14:textId="77777777" w:rsidR="00820B8D" w:rsidRDefault="00820B8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CF41F1" w14:textId="77777777" w:rsidR="00820B8D" w:rsidRDefault="00820B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C6404D"/>
    <w:multiLevelType w:val="hybridMultilevel"/>
    <w:tmpl w:val="FFE22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2A5DAD"/>
    <w:multiLevelType w:val="hybridMultilevel"/>
    <w:tmpl w:val="1FF447B4"/>
    <w:lvl w:ilvl="0" w:tplc="04090001">
      <w:start w:val="1"/>
      <w:numFmt w:val="bullet"/>
      <w:lvlText w:val=""/>
      <w:lvlJc w:val="left"/>
      <w:pPr>
        <w:ind w:left="8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abstractNum w:abstractNumId="2" w15:restartNumberingAfterBreak="0">
    <w:nsid w:val="7B7331C5"/>
    <w:multiLevelType w:val="hybridMultilevel"/>
    <w:tmpl w:val="413C1B76"/>
    <w:lvl w:ilvl="0" w:tplc="04090001">
      <w:start w:val="1"/>
      <w:numFmt w:val="bullet"/>
      <w:lvlText w:val=""/>
      <w:lvlJc w:val="left"/>
      <w:pPr>
        <w:ind w:left="8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0NLMwNbcwNTE0NbRQ0lEKTi0uzszPAykwrAUAKcNHsywAAAA="/>
  </w:docVars>
  <w:rsids>
    <w:rsidRoot w:val="00785B3E"/>
    <w:rsid w:val="00043F0D"/>
    <w:rsid w:val="002A1615"/>
    <w:rsid w:val="00413434"/>
    <w:rsid w:val="00772472"/>
    <w:rsid w:val="00785B3E"/>
    <w:rsid w:val="007A425B"/>
    <w:rsid w:val="00820B8D"/>
    <w:rsid w:val="00915CF6"/>
    <w:rsid w:val="00B30057"/>
    <w:rsid w:val="00C12950"/>
    <w:rsid w:val="00E8496C"/>
    <w:rsid w:val="00ED16A8"/>
    <w:rsid w:val="00F7272F"/>
    <w:rsid w:val="00F773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9113C3"/>
  <w15:chartTrackingRefBased/>
  <w15:docId w15:val="{96D3340A-2D38-486A-9B84-6030E833E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785B3E"/>
    <w:pPr>
      <w:widowControl w:val="0"/>
      <w:spacing w:after="0" w:line="240" w:lineRule="auto"/>
    </w:pPr>
    <w:rPr>
      <w:lang w:val="en-GB"/>
    </w:rPr>
  </w:style>
  <w:style w:type="paragraph" w:styleId="Heading1">
    <w:name w:val="heading 1"/>
    <w:basedOn w:val="Normal"/>
    <w:link w:val="Heading1Char"/>
    <w:autoRedefine/>
    <w:uiPriority w:val="1"/>
    <w:qFormat/>
    <w:rsid w:val="00785B3E"/>
    <w:pPr>
      <w:spacing w:after="240"/>
      <w:ind w:right="-899"/>
      <w:outlineLvl w:val="0"/>
    </w:pPr>
    <w:rPr>
      <w:rFonts w:ascii="Cambria" w:eastAsia="Arial" w:hAnsi="Cambria" w:cs="Arial"/>
      <w:b/>
      <w:bCs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785B3E"/>
    <w:rPr>
      <w:rFonts w:ascii="Cambria" w:eastAsia="Arial" w:hAnsi="Cambria" w:cs="Arial"/>
      <w:b/>
      <w:bCs/>
      <w:sz w:val="32"/>
      <w:szCs w:val="20"/>
    </w:rPr>
  </w:style>
  <w:style w:type="paragraph" w:customStyle="1" w:styleId="TableParagraph">
    <w:name w:val="Table Paragraph"/>
    <w:basedOn w:val="Normal"/>
    <w:uiPriority w:val="1"/>
    <w:qFormat/>
    <w:rsid w:val="00785B3E"/>
  </w:style>
  <w:style w:type="paragraph" w:styleId="Header">
    <w:name w:val="header"/>
    <w:basedOn w:val="Normal"/>
    <w:link w:val="HeaderChar"/>
    <w:uiPriority w:val="99"/>
    <w:unhideWhenUsed/>
    <w:rsid w:val="00820B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0B8D"/>
  </w:style>
  <w:style w:type="paragraph" w:styleId="Footer">
    <w:name w:val="footer"/>
    <w:basedOn w:val="Normal"/>
    <w:link w:val="FooterChar"/>
    <w:uiPriority w:val="99"/>
    <w:unhideWhenUsed/>
    <w:rsid w:val="00820B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0B8D"/>
  </w:style>
  <w:style w:type="paragraph" w:styleId="ListParagraph">
    <w:name w:val="List Paragraph"/>
    <w:basedOn w:val="Normal"/>
    <w:uiPriority w:val="34"/>
    <w:qFormat/>
    <w:rsid w:val="00F773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88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tago Polytechnic</Company>
  <LinksUpToDate>false</LinksUpToDate>
  <CharactersWithSpaces>1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yn Hegarty</dc:creator>
  <cp:keywords/>
  <dc:description/>
  <cp:lastModifiedBy>Elise</cp:lastModifiedBy>
  <cp:revision>8</cp:revision>
  <dcterms:created xsi:type="dcterms:W3CDTF">2018-10-16T21:32:00Z</dcterms:created>
  <dcterms:modified xsi:type="dcterms:W3CDTF">2018-10-16T21:58:00Z</dcterms:modified>
</cp:coreProperties>
</file>